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20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5531"/>
        <w:gridCol w:w="5389"/>
      </w:tblGrid>
      <w:tr w:rsidR="00557EB4" w:rsidRPr="000132CD" w:rsidTr="00557EB4">
        <w:trPr>
          <w:trHeight w:val="340"/>
        </w:trPr>
        <w:tc>
          <w:tcPr>
            <w:tcW w:w="5529" w:type="dxa"/>
          </w:tcPr>
          <w:p w:rsidR="00557EB4" w:rsidRDefault="00557EB4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eastAsia="en-US"/>
              </w:rPr>
            </w:pPr>
            <w:r w:rsidRPr="000132CD">
              <w:rPr>
                <w:rFonts w:ascii="Palatino Linotype" w:hAnsi="Palatino Linotype"/>
                <w:sz w:val="24"/>
                <w:szCs w:val="24"/>
              </w:rPr>
              <w:br w:type="page"/>
            </w:r>
            <w:r w:rsidRPr="000132CD">
              <w:rPr>
                <w:b/>
                <w:sz w:val="24"/>
                <w:szCs w:val="24"/>
              </w:rPr>
              <w:t>ΑΙΤΗΣΗ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0"/>
                <w:szCs w:val="20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ώνυμο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Όνομ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Όνομα Πατέρα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 Ημερομηνία Γέννηση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Τόπος Γέννησης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ΔΙΕΥΘΥΝΣΗ ΚΑΤΟΙΚΙΑΣ</w:t>
            </w:r>
          </w:p>
          <w:tbl>
            <w:tblPr>
              <w:tblW w:w="5280" w:type="dxa"/>
              <w:tblLayout w:type="fixed"/>
              <w:tblLook w:val="01E0" w:firstRow="1" w:lastRow="1" w:firstColumn="1" w:lastColumn="1" w:noHBand="0" w:noVBand="0"/>
            </w:tblPr>
            <w:tblGrid>
              <w:gridCol w:w="3151"/>
              <w:gridCol w:w="2129"/>
            </w:tblGrid>
            <w:tr w:rsidR="00557EB4" w:rsidRPr="000132CD">
              <w:trPr>
                <w:trHeight w:hRule="exact"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Οδ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Αριθ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Πόλη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Τ.Κ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</w:rPr>
                    <w:t>Νομός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Τηλ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  <w:tr w:rsidR="00557EB4" w:rsidRPr="000132CD">
              <w:trPr>
                <w:trHeight w:val="340"/>
              </w:trPr>
              <w:tc>
                <w:tcPr>
                  <w:tcW w:w="3148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r w:rsidRPr="000132CD">
                    <w:rPr>
                      <w:i/>
                      <w:sz w:val="21"/>
                      <w:szCs w:val="21"/>
                      <w:lang w:val="en-US"/>
                    </w:rPr>
                    <w:t>Email</w:t>
                  </w:r>
                  <w:r w:rsidRPr="000132CD">
                    <w:rPr>
                      <w:i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2127" w:type="dxa"/>
                  <w:hideMark/>
                </w:tcPr>
                <w:p w:rsidR="00557EB4" w:rsidRPr="000132CD" w:rsidRDefault="00557EB4">
                  <w:pPr>
                    <w:spacing w:after="120" w:line="240" w:lineRule="auto"/>
                    <w:rPr>
                      <w:i/>
                      <w:sz w:val="21"/>
                      <w:szCs w:val="21"/>
                      <w:lang w:eastAsia="en-US"/>
                    </w:rPr>
                  </w:pPr>
                  <w:proofErr w:type="spellStart"/>
                  <w:r w:rsidRPr="000132CD">
                    <w:rPr>
                      <w:i/>
                      <w:sz w:val="21"/>
                      <w:szCs w:val="21"/>
                    </w:rPr>
                    <w:t>Κιν</w:t>
                  </w:r>
                  <w:proofErr w:type="spellEnd"/>
                  <w:r w:rsidRPr="000132CD">
                    <w:rPr>
                      <w:i/>
                      <w:sz w:val="21"/>
                      <w:szCs w:val="21"/>
                    </w:rPr>
                    <w:t>.:</w:t>
                  </w:r>
                </w:p>
              </w:tc>
            </w:tr>
          </w:tbl>
          <w:p w:rsidR="00557EB4" w:rsidRDefault="00557EB4">
            <w:pPr>
              <w:spacing w:after="0" w:line="240" w:lineRule="auto"/>
              <w:rPr>
                <w:rFonts w:eastAsia="Calibri"/>
                <w:sz w:val="21"/>
                <w:szCs w:val="21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1"/>
                <w:szCs w:val="21"/>
              </w:rPr>
            </w:pPr>
            <w:r w:rsidRPr="000132CD">
              <w:rPr>
                <w:b/>
                <w:sz w:val="21"/>
                <w:szCs w:val="21"/>
              </w:rPr>
              <w:t>ΤΙΤΛΟΙ ΣΠΟΥΔΩΝ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τυχιούχος Τμήματο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ιδίκευσης (εάν υπάρχει)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Σχολής: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Πανεπιστημίου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</w:rPr>
            </w:pPr>
            <w:proofErr w:type="spellStart"/>
            <w:r w:rsidRPr="000132CD">
              <w:rPr>
                <w:i/>
                <w:sz w:val="21"/>
                <w:szCs w:val="21"/>
              </w:rPr>
              <w:t>Αποφ</w:t>
            </w:r>
            <w:proofErr w:type="spellEnd"/>
            <w:r w:rsidRPr="000132CD">
              <w:rPr>
                <w:i/>
                <w:sz w:val="21"/>
                <w:szCs w:val="21"/>
              </w:rPr>
              <w:t>. ΔΟΑΤΑΠ:</w:t>
            </w:r>
          </w:p>
          <w:p w:rsidR="00557EB4" w:rsidRPr="000132CD" w:rsidRDefault="00557EB4">
            <w:pPr>
              <w:spacing w:after="60" w:line="240" w:lineRule="auto"/>
              <w:rPr>
                <w:i/>
                <w:sz w:val="21"/>
                <w:szCs w:val="21"/>
                <w:vertAlign w:val="superscript"/>
              </w:rPr>
            </w:pPr>
            <w:r w:rsidRPr="000132CD">
              <w:rPr>
                <w:i/>
                <w:sz w:val="21"/>
                <w:szCs w:val="21"/>
                <w:vertAlign w:val="superscript"/>
              </w:rPr>
              <w:t xml:space="preserve">(Για </w:t>
            </w:r>
            <w:r w:rsidR="00F52786" w:rsidRPr="000132CD">
              <w:rPr>
                <w:i/>
                <w:sz w:val="21"/>
                <w:szCs w:val="21"/>
                <w:vertAlign w:val="superscript"/>
              </w:rPr>
              <w:t>τους τίτλους της αλλοδαπής-πρέπει</w:t>
            </w:r>
            <w:r w:rsidRPr="000132CD">
              <w:rPr>
                <w:i/>
                <w:sz w:val="21"/>
                <w:szCs w:val="21"/>
                <w:vertAlign w:val="superscript"/>
              </w:rPr>
              <w:t xml:space="preserve"> να επισυναφθεί)</w:t>
            </w:r>
          </w:p>
          <w:p w:rsidR="00557EB4" w:rsidRPr="000132CD" w:rsidRDefault="00557EB4">
            <w:pPr>
              <w:spacing w:after="12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Άλλοι Τίτλοι Σπουδών: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Ξένες Γλώσσες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i/>
                <w:sz w:val="21"/>
                <w:szCs w:val="21"/>
                <w:vertAlign w:val="superscript"/>
              </w:rPr>
            </w:pPr>
            <w:r w:rsidRPr="000132CD">
              <w:rPr>
                <w:b/>
                <w:i/>
                <w:sz w:val="21"/>
                <w:szCs w:val="21"/>
              </w:rPr>
              <w:t xml:space="preserve"> ………………….……….  ……/……/20….</w:t>
            </w: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                                </w:t>
            </w:r>
          </w:p>
          <w:p w:rsidR="00557EB4" w:rsidRPr="000132CD" w:rsidRDefault="00557EB4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  <w:r w:rsidRPr="000132CD">
              <w:rPr>
                <w:b/>
                <w:i/>
                <w:sz w:val="21"/>
                <w:szCs w:val="21"/>
                <w:vertAlign w:val="superscript"/>
              </w:rPr>
              <w:t xml:space="preserve"> (Τόπος)                                        (Ημερομηνία</w:t>
            </w:r>
            <w:r w:rsidRPr="000132CD">
              <w:rPr>
                <w:i/>
                <w:sz w:val="21"/>
                <w:szCs w:val="21"/>
                <w:vertAlign w:val="superscript"/>
              </w:rPr>
              <w:t>)</w:t>
            </w:r>
          </w:p>
        </w:tc>
        <w:tc>
          <w:tcPr>
            <w:tcW w:w="5387" w:type="dxa"/>
          </w:tcPr>
          <w:p w:rsidR="00557EB4" w:rsidRDefault="00557EB4">
            <w:pPr>
              <w:spacing w:after="0" w:line="240" w:lineRule="auto"/>
              <w:rPr>
                <w:rFonts w:eastAsia="Calibri"/>
                <w:b/>
                <w:sz w:val="20"/>
                <w:szCs w:val="20"/>
                <w:lang w:eastAsia="en-US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</w:p>
          <w:p w:rsidR="00557EB4" w:rsidRPr="000132CD" w:rsidRDefault="00557EB4">
            <w:pPr>
              <w:spacing w:after="0" w:line="240" w:lineRule="auto"/>
              <w:rPr>
                <w:b/>
                <w:sz w:val="24"/>
                <w:szCs w:val="24"/>
              </w:rPr>
            </w:pPr>
            <w:r w:rsidRPr="000132CD">
              <w:rPr>
                <w:b/>
                <w:sz w:val="24"/>
                <w:szCs w:val="24"/>
              </w:rPr>
              <w:t>ΠΡΟΣ:</w:t>
            </w:r>
          </w:p>
          <w:p w:rsidR="00557EB4" w:rsidRPr="00830B36" w:rsidRDefault="00557EB4">
            <w:pPr>
              <w:spacing w:after="0" w:line="240" w:lineRule="auto"/>
              <w:rPr>
                <w:sz w:val="24"/>
                <w:szCs w:val="24"/>
              </w:rPr>
            </w:pPr>
            <w:r w:rsidRPr="000132CD">
              <w:rPr>
                <w:sz w:val="24"/>
                <w:szCs w:val="24"/>
              </w:rPr>
              <w:t xml:space="preserve">την Γραμματεία του </w:t>
            </w:r>
            <w:r w:rsidR="006350C4">
              <w:rPr>
                <w:sz w:val="24"/>
                <w:szCs w:val="24"/>
              </w:rPr>
              <w:t>Τμήματος Ποιμαντικής και Κοινωνικής Θεολογίας</w:t>
            </w:r>
            <w:r w:rsidR="00830B36">
              <w:rPr>
                <w:sz w:val="24"/>
                <w:szCs w:val="24"/>
              </w:rPr>
              <w:t xml:space="preserve">* για το </w:t>
            </w:r>
            <w:r w:rsidRPr="000132CD">
              <w:rPr>
                <w:sz w:val="24"/>
                <w:szCs w:val="24"/>
              </w:rPr>
              <w:t xml:space="preserve">Δ.Π.Μ.Σ. </w:t>
            </w:r>
            <w:r w:rsidRPr="000132CD">
              <w:rPr>
                <w:b/>
                <w:sz w:val="24"/>
                <w:szCs w:val="24"/>
              </w:rPr>
              <w:t>«Ελλάδα: Εκκλησια</w:t>
            </w:r>
            <w:r w:rsidRPr="000132CD">
              <w:rPr>
                <w:b/>
                <w:sz w:val="24"/>
                <w:szCs w:val="24"/>
              </w:rPr>
              <w:softHyphen/>
              <w:t>στι</w:t>
            </w:r>
            <w:r w:rsidRPr="000132CD">
              <w:rPr>
                <w:b/>
                <w:sz w:val="24"/>
                <w:szCs w:val="24"/>
              </w:rPr>
              <w:softHyphen/>
              <w:t>κή Ιστορία και Πολιτισμός»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Παρακαλώ όπως με συμπεριλάβετε στους υ</w:t>
            </w:r>
            <w:r w:rsidR="00830B36">
              <w:rPr>
                <w:sz w:val="21"/>
                <w:szCs w:val="21"/>
              </w:rPr>
              <w:t xml:space="preserve">ποψηφίους φοίτησης στο Δ.Π.Μ.Σ., </w:t>
            </w:r>
            <w:r w:rsidRPr="000132CD">
              <w:rPr>
                <w:sz w:val="21"/>
                <w:szCs w:val="21"/>
              </w:rPr>
              <w:t>για την απόκτηση Μεταπτυχιακού Διπλώματος Ειδίκευσης στο αντικείμενο: «Ελλάδα: Εκκλησιαστική Ιστορία και Πολιτισμός»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Δηλώνω ότι γνωρίζω πως το συγκεκριμένο Μεταπτυχιακό, στο οποίο αιτούμαι να εισαχθώ, προβλέπει την καταβολή </w:t>
            </w:r>
            <w:r w:rsidR="00830B36">
              <w:rPr>
                <w:sz w:val="21"/>
                <w:szCs w:val="21"/>
              </w:rPr>
              <w:t>τελών φοίτησης</w:t>
            </w:r>
            <w:r w:rsidRPr="000132CD">
              <w:rPr>
                <w:rFonts w:cs="Calibri"/>
                <w:color w:val="000000"/>
                <w:sz w:val="21"/>
                <w:szCs w:val="21"/>
              </w:rPr>
              <w:t>.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Επισυνάπτω: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1. Αντίγραφο Πτυχίου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2</w:t>
            </w:r>
            <w:r w:rsidRPr="000132CD">
              <w:rPr>
                <w:b/>
                <w:sz w:val="21"/>
                <w:szCs w:val="21"/>
              </w:rPr>
              <w:t xml:space="preserve">. </w:t>
            </w:r>
            <w:r w:rsidRPr="000132CD">
              <w:rPr>
                <w:sz w:val="21"/>
                <w:szCs w:val="21"/>
              </w:rPr>
              <w:t>Αναλυτική Βαθμολογία μαθημάτων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3. Βιογραφικό Σημείωμα-Υπόμνημα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4. Δύο (2) Συστατικές Επιστολές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Για κάθε  επιστολή συμπληρώστε Ονοματεπώνυμο, Τίτλο, Διεύθυνση, Τηλέφωνο και </w:t>
            </w:r>
            <w:r w:rsidRPr="000132CD">
              <w:rPr>
                <w:i/>
                <w:sz w:val="21"/>
                <w:szCs w:val="21"/>
                <w:lang w:val="en-US"/>
              </w:rPr>
              <w:t>Email</w:t>
            </w:r>
            <w:r w:rsidRPr="000132CD">
              <w:rPr>
                <w:i/>
                <w:sz w:val="21"/>
                <w:szCs w:val="21"/>
              </w:rPr>
              <w:t xml:space="preserve"> του </w:t>
            </w:r>
            <w:proofErr w:type="spellStart"/>
            <w:r w:rsidRPr="000132CD">
              <w:rPr>
                <w:i/>
                <w:sz w:val="21"/>
                <w:szCs w:val="21"/>
              </w:rPr>
              <w:t>συντάξαντος</w:t>
            </w:r>
            <w:proofErr w:type="spellEnd"/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α)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β)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36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………………………………………………………………………………………………………………………………………………………………………………………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5.  Φωτοτυπία αστυνομικής ταυτότητας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 xml:space="preserve">6. Πιστοποίηση γλωσσομάθειας επιπέδου Β2 (εάν δεν υπάρχει συμπληρώνεται παρακάτω η δήλωση συμμετοχής στις προβλεπόμενες εξετάσεις γλώσσας)  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  <w:r w:rsidRPr="000132CD">
              <w:rPr>
                <w:sz w:val="21"/>
                <w:szCs w:val="21"/>
              </w:rPr>
              <w:t>7. Μία (1) φωτογραφία</w:t>
            </w:r>
            <w:r w:rsidR="00830B36">
              <w:rPr>
                <w:sz w:val="21"/>
                <w:szCs w:val="21"/>
              </w:rPr>
              <w:t xml:space="preserve"> τύπου αστυνομικής ταυτότητας ή διαβατηρίου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both"/>
              <w:rPr>
                <w:b/>
                <w:i/>
                <w:sz w:val="21"/>
                <w:szCs w:val="21"/>
              </w:rPr>
            </w:pPr>
            <w:r w:rsidRPr="000132CD">
              <w:rPr>
                <w:b/>
                <w:i/>
                <w:sz w:val="21"/>
                <w:szCs w:val="21"/>
              </w:rPr>
              <w:t>Συμπληρώνεται μόνο όταν δεν υπάρχει η απαραίτητη πιστοποίηση:</w:t>
            </w:r>
          </w:p>
          <w:p w:rsidR="00557EB4" w:rsidRPr="000132CD" w:rsidRDefault="00557EB4">
            <w:pPr>
              <w:spacing w:after="0" w:line="240" w:lineRule="auto"/>
              <w:jc w:val="both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>Γνωρίζω την ……………………. γλώσσα. Επειδή όμως δεν διαθέτω πιστοποιητικό γλωσσομάθειας Β2 θα επιθυμούσα να συμμετάσχω στις προβλεπόμενες εξετάσεις για την πιστοποίηση της γνώσης της παραπάνω ξένης γλώσσας.</w:t>
            </w: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rPr>
                <w:sz w:val="21"/>
                <w:szCs w:val="21"/>
              </w:rPr>
            </w:pPr>
          </w:p>
          <w:p w:rsidR="00557EB4" w:rsidRPr="000132CD" w:rsidRDefault="00557EB4">
            <w:pPr>
              <w:spacing w:after="0" w:line="240" w:lineRule="auto"/>
              <w:jc w:val="center"/>
              <w:rPr>
                <w:i/>
                <w:sz w:val="21"/>
                <w:szCs w:val="21"/>
              </w:rPr>
            </w:pPr>
            <w:r w:rsidRPr="000132CD">
              <w:rPr>
                <w:i/>
                <w:sz w:val="21"/>
                <w:szCs w:val="21"/>
              </w:rPr>
              <w:t xml:space="preserve">Ο/Η </w:t>
            </w:r>
            <w:proofErr w:type="spellStart"/>
            <w:r w:rsidRPr="000132CD">
              <w:rPr>
                <w:i/>
                <w:sz w:val="21"/>
                <w:szCs w:val="21"/>
              </w:rPr>
              <w:t>Αιτ</w:t>
            </w:r>
            <w:proofErr w:type="spellEnd"/>
            <w:r w:rsidRPr="000132CD">
              <w:rPr>
                <w:i/>
                <w:sz w:val="21"/>
                <w:szCs w:val="21"/>
              </w:rPr>
              <w:t>………</w:t>
            </w:r>
          </w:p>
          <w:p w:rsidR="00557EB4" w:rsidRPr="000132CD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557EB4" w:rsidRDefault="00557EB4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</w:p>
          <w:p w:rsidR="00830B36" w:rsidRPr="000132CD" w:rsidRDefault="00830B36">
            <w:pPr>
              <w:spacing w:after="0" w:line="240" w:lineRule="auto"/>
              <w:rPr>
                <w:i/>
                <w:sz w:val="21"/>
                <w:szCs w:val="21"/>
              </w:rPr>
            </w:pPr>
            <w:bookmarkStart w:id="0" w:name="_GoBack"/>
            <w:bookmarkEnd w:id="0"/>
          </w:p>
          <w:p w:rsidR="00557EB4" w:rsidRPr="000132CD" w:rsidRDefault="00557EB4" w:rsidP="00830B36">
            <w:pPr>
              <w:spacing w:after="0" w:line="240" w:lineRule="auto"/>
              <w:rPr>
                <w:sz w:val="20"/>
                <w:szCs w:val="20"/>
                <w:lang w:eastAsia="en-US"/>
              </w:rPr>
            </w:pPr>
          </w:p>
        </w:tc>
      </w:tr>
    </w:tbl>
    <w:p w:rsidR="007E7869" w:rsidRDefault="007E7869" w:rsidP="00830B36">
      <w:pPr>
        <w:ind w:left="-1134"/>
      </w:pPr>
    </w:p>
    <w:p w:rsidR="00830B36" w:rsidRDefault="00830B36" w:rsidP="00830B36">
      <w:pPr>
        <w:ind w:left="-1134"/>
      </w:pPr>
      <w:r>
        <w:t>*Με την συμμετοχή του Τμήματος Κοινωνικής Θεολογίας και Θρησκειολογίας του ΕΚΠΑ</w:t>
      </w:r>
    </w:p>
    <w:sectPr w:rsidR="00830B36" w:rsidSect="00830B36">
      <w:pgSz w:w="11906" w:h="16838"/>
      <w:pgMar w:top="873" w:right="1797" w:bottom="873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MDc2MjYwMbAwMDVV0lEKTi0uzszPAykwrAUAwSr/giwAAAA="/>
  </w:docVars>
  <w:rsids>
    <w:rsidRoot w:val="00557EB4"/>
    <w:rsid w:val="000132CD"/>
    <w:rsid w:val="003C4BE9"/>
    <w:rsid w:val="00557EB4"/>
    <w:rsid w:val="005A3732"/>
    <w:rsid w:val="005A7FED"/>
    <w:rsid w:val="006350C4"/>
    <w:rsid w:val="007E7869"/>
    <w:rsid w:val="00830B36"/>
    <w:rsid w:val="0099252C"/>
    <w:rsid w:val="00F5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5C6B11"/>
  <w15:docId w15:val="{52D42300-C7F1-4B43-B6E9-4E2F51914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63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6350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12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i</dc:creator>
  <cp:lastModifiedBy>user</cp:lastModifiedBy>
  <cp:revision>3</cp:revision>
  <cp:lastPrinted>2020-06-25T09:09:00Z</cp:lastPrinted>
  <dcterms:created xsi:type="dcterms:W3CDTF">2019-11-07T08:16:00Z</dcterms:created>
  <dcterms:modified xsi:type="dcterms:W3CDTF">2020-06-25T09:28:00Z</dcterms:modified>
</cp:coreProperties>
</file>